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Tailor position at your esteemed establishment in Sri Lanka Colombo. As a dedicated and skilled professional in the art of tailoring, I am eager to contribute my expertise, passion for craftsmanship, and deep understanding of local textile traditions to support your business's growth and reputation. With a strong foundation in garment construction, customization, and customer-centric service, I am confident that my skills align perfectly with the needs of your team in this vibrant city.</w:t>
      </w:r>
    </w:p>
    <w:p>
      <w:pPr>
        <w:pStyle w:val="BodyText"/>
      </w:pPr>
      <w:r>
        <w:t xml:space="preserve">As a Tailor with [X years] of experience, I have honed my ability to transform fabric into timeless garments that reflect both functionality and aesthetic appeal. My journey in tailoring began in [mention your training or background, e.g., "a family-owned atelier in Colombo," or "a vocational program focused on Sri Lankan textile techniques"], where I developed a keen eye for detail and an appreciation for the cultural nuances of clothing. This foundation has enabled me to work with diverse fabrics, from traditional handloom textiles to modern synthetic materials, ensuring that each creation meets the highest standards of quality and fit.</w:t>
      </w:r>
    </w:p>
    <w:p>
      <w:pPr>
        <w:pStyle w:val="BodyText"/>
      </w:pPr>
      <w:r>
        <w:t xml:space="preserve">Sri Lanka Colombo, as a bustling hub of commerce and culture, presents unique opportunities for tailors who understand the needs of a dynamic market. Whether it is crafting formal wear for professionals, designing traditional attire for cultural events, or offering custom alterations to meet individual preferences, I thrive in environments where precision and creativity intersect. My ability to adapt to changing trends while respecting heritage makes me an ideal candidate for your team. For instance, I have experience working with local designers in Colombo to create bespoke outfits that blend contemporary styles with Sri Lankan craftsmanship, a skill that I believe would add value to your business.</w:t>
      </w:r>
    </w:p>
    <w:p>
      <w:pPr>
        <w:pStyle w:val="BodyText"/>
      </w:pPr>
      <w:r>
        <w:t xml:space="preserve">One of the core strengths of my work as a Tailor is my commitment to customer satisfaction. In Sri Lanka Colombo, where personal service and trust are paramount, I have built strong relationships with clients by listening to their needs and delivering solutions that exceed expectations. Whether it is adjusting a wedding sari for perfect drape or altering a business suit for optimal comfort, I approach every task with patience and professionalism. My attention to detail ensures that even the smallest adjustments are executed flawlessly, reflecting the quality that Colombo’s discerning customers demand.</w:t>
      </w:r>
    </w:p>
    <w:p>
      <w:pPr>
        <w:pStyle w:val="BodyText"/>
      </w:pPr>
      <w:r>
        <w:t xml:space="preserve">Furthermore, my knowledge of Sri Lanka’s textile industry gives me a distinct advantage in this role. I am well-versed in local fabrics such as handwoven cotton, silk saris, and traditional garments like the "sarong" and "choli," which are deeply rooted in the country’s cultural identity. This expertise allows me to create garments that not only meet modern standards but also honor Sri Lankan heritage. In Colombo, where the fashion landscape is both diverse and evolving, I am equipped to bridge the gap between tradition and innovation, offering clients a seamless blend of authenticity and contemporary design.</w:t>
      </w:r>
    </w:p>
    <w:p>
      <w:pPr>
        <w:pStyle w:val="BodyText"/>
      </w:pPr>
      <w:r>
        <w:t xml:space="preserve">Another aspect of my profile that aligns with your needs is my adaptability to fast-paced environments. The tailoring industry in Sri Lanka Colombo often requires flexibility, whether it is managing a high volume of custom orders or collaborating with designers on short timelines. I have consistently demonstrated the ability to work efficiently under pressure while maintaining the quality and integrity of my work. My organizational skills ensure that deadlines are met without compromising on craftsmanship, a trait that I believe is essential for success in this field.</w:t>
      </w:r>
    </w:p>
    <w:p>
      <w:pPr>
        <w:pStyle w:val="BodyText"/>
      </w:pPr>
      <w:r>
        <w:t xml:space="preserve">I am also deeply passionate about sustainability and ethical practices, which are increasingly important in Sri Lanka’s fashion industry. By prioritizing eco-friendly materials and minimizing waste through careful planning, I aim to contribute to a more responsible approach to tailoring. This philosophy resonates with many consumers in Colombo who are seeking environmentally conscious alternatives without sacrificing quality or style.</w:t>
      </w:r>
    </w:p>
    <w:p>
      <w:pPr>
        <w:pStyle w:val="BodyText"/>
      </w:pPr>
      <w:r>
        <w:t xml:space="preserve">What excites me most about the opportunity at your establishment is the chance to be part of a team that values excellence and innovation. I am particularly drawn to your reputation for [mention specific qualities of the employer, e.g., "delivering exceptional custom tailoring services" or "fostering a collaborative work environment"]. I am eager to bring my skills, creativity, and dedication to your team while learning from the expertise of seasoned professionals in Sri Lanka Colombo’s thriving textile sector.</w:t>
      </w:r>
    </w:p>
    <w:p>
      <w:pPr>
        <w:pStyle w:val="BodyText"/>
      </w:pPr>
      <w:r>
        <w:t xml:space="preserve">In closing, I would like to reiterate my enthusiasm for the Tailor position and my commitment to contributing meaningfully to your business. I am confident that my experience, technical proficiency, and cultural awareness make me a strong candidate for this role. I would be grateful for the opportunity to discuss how my background aligns with your needs and how I can contribute to your continued success in Sri Lanka Colombo.</w:t>
      </w:r>
    </w:p>
    <w:p>
      <w:pPr>
        <w:pStyle w:val="BodyText"/>
      </w:pPr>
      <w:r>
        <w:t xml:space="preserve">Thank you for considering my application. I look forward to the possibility of meeting with you to explore this exciting opportunity further.</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ailor Position in Sri Lanka Colombo</dc:title>
  <dc:creator/>
  <cp:keywords/>
  <dcterms:created xsi:type="dcterms:W3CDTF">2026-07-23T02:49:20Z</dcterms:created>
  <dcterms:modified xsi:type="dcterms:W3CDTF">2026-07-23T02:49:20Z</dcterms:modified>
</cp:coreProperties>
</file>

<file path=docProps/custom.xml><?xml version="1.0" encoding="utf-8"?>
<Properties xmlns="http://schemas.openxmlformats.org/officeDocument/2006/custom-properties" xmlns:vt="http://schemas.openxmlformats.org/officeDocument/2006/docPropsVTypes"/>
</file>